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916e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95cb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0:23Z</dcterms:created>
  <dcterms:modified xsi:type="dcterms:W3CDTF">2018-11-09T07:40:23Z</dcterms:modified>
</cp:coreProperties>
</file>